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902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0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8856872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HAZZAR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9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9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421/22422 - FRAME- DAMAGE &amp; FIXINGS/ FIT OF DOOR -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0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1Z</dcterms:created>
  <dcterms:modified xsi:type="dcterms:W3CDTF">2024-04-25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